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4090E037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C14A13">
        <w:rPr>
          <w:b/>
          <w:lang w:val="sl-SI"/>
        </w:rPr>
        <w:t>Zmnoži podatke</w:t>
      </w:r>
    </w:p>
    <w:p w14:paraId="4F9A3885" w14:textId="3C1B1B4A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>(označi vse primerne)</w:t>
      </w:r>
      <w:proofErr w:type="gramStart"/>
      <w:r w:rsidRPr="00276DE9">
        <w:rPr>
          <w:lang w:val="sl-SI"/>
        </w:rPr>
        <w:t xml:space="preserve">: </w:t>
      </w:r>
      <w:r>
        <w:rPr>
          <w:lang w:val="sl-SI"/>
        </w:rPr>
        <w:t xml:space="preserve"> </w:t>
      </w:r>
      <w:proofErr w:type="gramEnd"/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</w:t>
      </w:r>
      <w:r w:rsidR="00C14A13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1 SŠ  </w:t>
      </w:r>
      <w:r w:rsidR="00C14A13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2 SŠ  </w:t>
      </w:r>
      <w:r w:rsidR="00897E9C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3 SŠ  </w:t>
      </w:r>
      <w:r w:rsidR="00897E9C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4 SŠ</w:t>
      </w:r>
    </w:p>
    <w:p w14:paraId="6A772E77" w14:textId="21C25815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proofErr w:type="gramStart"/>
      <w:r w:rsidR="00C14A13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proofErr w:type="gramEnd"/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14A13" w:rsidRPr="00897E9C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08D6AD6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 xml:space="preserve">Programerski </w:t>
      </w:r>
      <w:proofErr w:type="gramStart"/>
      <w:r w:rsidRPr="0007316A">
        <w:rPr>
          <w:b/>
          <w:lang w:val="sl-SI"/>
        </w:rPr>
        <w:t>koncepti</w:t>
      </w:r>
      <w:proofErr w:type="gramEnd"/>
      <w:r w:rsidR="00F32883" w:rsidRPr="0007316A">
        <w:rPr>
          <w:b/>
          <w:lang w:val="sl-SI"/>
        </w:rPr>
        <w:t xml:space="preserve">: </w:t>
      </w:r>
      <w:r w:rsidR="00C14A13" w:rsidRPr="00897E9C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C14A13" w:rsidRPr="00897E9C">
        <w:rPr>
          <w:b/>
          <w:sz w:val="28"/>
          <w:lang w:val="sl-SI"/>
        </w:rPr>
        <w:t>x</w:t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C14A13" w:rsidRPr="0007316A">
        <w:rPr>
          <w:b/>
          <w:lang w:val="sl-SI"/>
        </w:rPr>
        <w:t xml:space="preserve"> </w:t>
      </w:r>
      <w:r w:rsidR="00C14A13" w:rsidRP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29603EAA" w14:textId="5DD406A9" w:rsidR="003A70D0" w:rsidRDefault="00276DE9" w:rsidP="00C14A13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</w:t>
      </w:r>
      <w:proofErr w:type="gramStart"/>
      <w:r>
        <w:rPr>
          <w:lang w:val="sl-SI"/>
        </w:rPr>
        <w:t>URL naloge</w:t>
      </w:r>
      <w:proofErr w:type="gramEnd"/>
      <w:r>
        <w:rPr>
          <w:lang w:val="sl-SI"/>
        </w:rPr>
        <w:t>, na kateri temelji):</w:t>
      </w:r>
      <w:r w:rsidR="00C14A13">
        <w:rPr>
          <w:lang w:val="sl-SI"/>
        </w:rPr>
        <w:t xml:space="preserve"> </w:t>
      </w:r>
      <w:r w:rsidR="00C14A13" w:rsidRPr="00C14A13">
        <w:t xml:space="preserve"> </w:t>
      </w:r>
      <w:hyperlink r:id="rId4" w:history="1">
        <w:r w:rsidR="00C14A13">
          <w:rPr>
            <w:rStyle w:val="Hyperlink"/>
          </w:rPr>
          <w:t>https://www.projekt-tomo.si/problem_set/1983/</w:t>
        </w:r>
      </w:hyperlink>
      <w:r w:rsidR="00C14A13" w:rsidRPr="00276DE9">
        <w:rPr>
          <w:b/>
          <w:lang w:val="sl-SI"/>
        </w:rPr>
        <w:t xml:space="preserve"> </w:t>
      </w: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6A0C40">
        <w:rPr>
          <w:lang w:val="sl-SI"/>
        </w:rPr>
        <w:t xml:space="preserve"> Matija Lokar, Matija.Lokar@fmf.uni-lj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2F5693E8" w14:textId="31D88D93" w:rsidR="006A0C40" w:rsidRDefault="00C14A13" w:rsidP="00C14A13">
      <w:pPr>
        <w:rPr>
          <w:b/>
          <w:lang w:val="sl-SI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Dana je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funkcija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 </w:t>
      </w:r>
      <w:proofErr w:type="spellStart"/>
      <w:proofErr w:type="gramStart"/>
      <w:r>
        <w:rPr>
          <w:rStyle w:val="pln"/>
          <w:rFonts w:ascii="Consolas" w:hAnsi="Consolas" w:cs="Courier New"/>
          <w:color w:val="22221B"/>
          <w:sz w:val="19"/>
          <w:szCs w:val="19"/>
          <w:shd w:val="clear" w:color="auto" w:fill="F9F2F4"/>
        </w:rPr>
        <w:t>zmnozi</w:t>
      </w:r>
      <w:proofErr w:type="spellEnd"/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(</w:t>
      </w:r>
      <w:proofErr w:type="gramEnd"/>
      <w:r>
        <w:rPr>
          <w:rStyle w:val="pln"/>
          <w:rFonts w:ascii="Consolas" w:hAnsi="Consolas" w:cs="Courier New"/>
          <w:color w:val="22221B"/>
          <w:sz w:val="19"/>
          <w:szCs w:val="19"/>
          <w:shd w:val="clear" w:color="auto" w:fill="F9F2F4"/>
        </w:rPr>
        <w:t>tab</w:t>
      </w:r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)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ki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vrne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zmnožek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vseh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števil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v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tabeli</w:t>
      </w:r>
      <w:proofErr w:type="spellEnd"/>
      <w:r>
        <w:rPr>
          <w:noProof/>
        </w:rPr>
        <w:t xml:space="preserve"> </w:t>
      </w:r>
    </w:p>
    <w:p w14:paraId="57CC59A2" w14:textId="33F7B0D0" w:rsidR="006A0C40" w:rsidRDefault="00C14A13">
      <w:pPr>
        <w:rPr>
          <w:b/>
          <w:lang w:val="sl-SI"/>
        </w:rPr>
      </w:pPr>
      <w:r>
        <w:rPr>
          <w:noProof/>
        </w:rPr>
        <w:drawing>
          <wp:inline distT="0" distB="0" distL="0" distR="0" wp14:anchorId="4046F9BF" wp14:editId="7DE7FA96">
            <wp:extent cx="4572000" cy="17621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F520F" w14:textId="25A2FB2F" w:rsidR="00C14A13" w:rsidRDefault="00C14A13">
      <w:pPr>
        <w:rPr>
          <w:b/>
          <w:lang w:val="sl-SI"/>
        </w:rPr>
      </w:pPr>
      <w:proofErr w:type="gramStart"/>
      <w:r>
        <w:rPr>
          <w:b/>
          <w:lang w:val="sl-SI"/>
        </w:rPr>
        <w:t>in</w:t>
      </w:r>
      <w:proofErr w:type="gramEnd"/>
      <w:r>
        <w:rPr>
          <w:b/>
          <w:lang w:val="sl-SI"/>
        </w:rPr>
        <w:t xml:space="preserve"> program, ki iz vhoda najprej prebere število podatkov, nato pa podatke prebere, jih shrani v tabelo in izpiše  zmnožek vseh števil. </w:t>
      </w:r>
    </w:p>
    <w:p w14:paraId="788B0ED1" w14:textId="562630A5" w:rsidR="00887FC6" w:rsidRDefault="00887FC6">
      <w:pPr>
        <w:rPr>
          <w:b/>
          <w:lang w:val="sl-SI"/>
        </w:rPr>
      </w:pPr>
      <w:bookmarkStart w:id="0" w:name="_GoBack"/>
      <w:r>
        <w:rPr>
          <w:noProof/>
        </w:rPr>
        <w:drawing>
          <wp:inline distT="0" distB="0" distL="0" distR="0" wp14:anchorId="12250774" wp14:editId="4D9593FD">
            <wp:extent cx="4552480" cy="320294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8643" cy="3214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6B3B8B3" w14:textId="2A175A13" w:rsidR="00C14A13" w:rsidRDefault="00C14A13">
      <w:pPr>
        <w:rPr>
          <w:b/>
          <w:lang w:val="sl-SI"/>
        </w:rPr>
      </w:pP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Spremeni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funkcij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 </w:t>
      </w:r>
      <w:proofErr w:type="spellStart"/>
      <w:proofErr w:type="gramStart"/>
      <w:r>
        <w:rPr>
          <w:rStyle w:val="pln"/>
          <w:rFonts w:ascii="Consolas" w:hAnsi="Consolas" w:cs="Courier New"/>
          <w:color w:val="22221B"/>
          <w:sz w:val="19"/>
          <w:szCs w:val="19"/>
          <w:shd w:val="clear" w:color="auto" w:fill="F9F2F4"/>
        </w:rPr>
        <w:t>zmnozi</w:t>
      </w:r>
      <w:proofErr w:type="spellEnd"/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(</w:t>
      </w:r>
      <w:proofErr w:type="gramEnd"/>
      <w:r>
        <w:rPr>
          <w:rStyle w:val="pln"/>
          <w:rFonts w:ascii="Consolas" w:hAnsi="Consolas" w:cs="Courier New"/>
          <w:color w:val="22221B"/>
          <w:sz w:val="19"/>
          <w:szCs w:val="19"/>
          <w:shd w:val="clear" w:color="auto" w:fill="F9F2F4"/>
        </w:rPr>
        <w:t>tab</w:t>
      </w:r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)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v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funkcij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 </w:t>
      </w:r>
      <w:r>
        <w:rPr>
          <w:rStyle w:val="pln"/>
          <w:rFonts w:ascii="Consolas" w:hAnsi="Consolas" w:cs="Courier New"/>
          <w:color w:val="22221B"/>
          <w:sz w:val="19"/>
          <w:szCs w:val="19"/>
          <w:shd w:val="clear" w:color="auto" w:fill="F9F2F4"/>
        </w:rPr>
        <w:t>zmnozi_brez_0</w:t>
      </w:r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(</w:t>
      </w:r>
      <w:r>
        <w:rPr>
          <w:rStyle w:val="pln"/>
          <w:rFonts w:ascii="Consolas" w:hAnsi="Consolas" w:cs="Courier New"/>
          <w:color w:val="22221B"/>
          <w:sz w:val="19"/>
          <w:szCs w:val="19"/>
          <w:shd w:val="clear" w:color="auto" w:fill="F9F2F4"/>
        </w:rPr>
        <w:t>tab</w:t>
      </w:r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)</w:t>
      </w:r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 xml:space="preserve">, </w:t>
      </w:r>
      <w:proofErr w:type="spellStart"/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tako</w:t>
      </w:r>
      <w:proofErr w:type="spellEnd"/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 xml:space="preserve"> da no program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vrn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l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zmožek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vseh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števil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v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tabeli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le da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spusti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vsa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števila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enaka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0.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V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em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da je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tabeli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je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vsaj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en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gram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od</w:t>
      </w:r>
      <w:proofErr w:type="gram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0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različn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števil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!</w:t>
      </w:r>
    </w:p>
    <w:p w14:paraId="2719EE05" w14:textId="5E77AA72" w:rsidR="00276DE9" w:rsidRDefault="00276DE9">
      <w:pPr>
        <w:rPr>
          <w:lang w:val="sl-SI"/>
        </w:rPr>
      </w:pPr>
      <w:r w:rsidRPr="00276DE9">
        <w:rPr>
          <w:b/>
          <w:lang w:val="sl-SI"/>
        </w:rPr>
        <w:lastRenderedPageBreak/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599"/>
      </w:tblGrid>
      <w:tr w:rsidR="006A0C40" w:rsidRPr="006A0C40" w14:paraId="1D5D87EE" w14:textId="77777777" w:rsidTr="006A0C40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54029465" w14:textId="77777777" w:rsidR="006A0C40" w:rsidRPr="006A0C40" w:rsidRDefault="006A0C40" w:rsidP="006A0C4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0203CBB3" w14:textId="166B6DA0" w:rsidR="006A0C40" w:rsidRPr="006A0C40" w:rsidRDefault="00887FC6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2854D855" w14:textId="77777777" w:rsidR="006A0C40" w:rsidRDefault="006A0C40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2C5EC15E" w14:textId="59FBF4B7" w:rsidR="00887FC6" w:rsidRPr="006A0C40" w:rsidRDefault="00887FC6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5</w:t>
            </w: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A2D0379" w14:textId="77777777" w:rsidR="006A0C40" w:rsidRPr="006A0C40" w:rsidRDefault="006A0C40" w:rsidP="006A0C4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3BEB0802" w14:textId="2D706B49" w:rsidR="006A0C40" w:rsidRPr="006A0C40" w:rsidRDefault="00887FC6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5</w:t>
            </w:r>
          </w:p>
          <w:p w14:paraId="50EC8956" w14:textId="28346737" w:rsidR="006A0C40" w:rsidRPr="006A0C40" w:rsidRDefault="006A0C40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28CCF150" w14:textId="7B477EC1" w:rsidR="00276DE9" w:rsidRDefault="00276DE9">
      <w:pPr>
        <w:rPr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599"/>
      </w:tblGrid>
      <w:tr w:rsidR="006A0C40" w:rsidRPr="006A0C40" w14:paraId="10634822" w14:textId="77777777" w:rsidTr="00AB2732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6DA06BA" w14:textId="77777777" w:rsidR="006A0C40" w:rsidRPr="006A0C40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3540F3ED" w14:textId="78046DDF" w:rsidR="006A0C40" w:rsidRPr="006A0C40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3</w:t>
            </w:r>
          </w:p>
          <w:p w14:paraId="17DA8EB0" w14:textId="69177425" w:rsid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  <w:r w:rsidR="00887F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31DD82B2" w14:textId="004E3431" w:rsid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5334EBC1" w14:textId="30452E8C" w:rsidR="00887FC6" w:rsidRPr="006A0C40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</w:t>
            </w:r>
          </w:p>
          <w:p w14:paraId="36A0A345" w14:textId="77777777" w:rsidR="006A0C40" w:rsidRP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BA463C9" w14:textId="77777777" w:rsidR="006A0C40" w:rsidRPr="006A0C40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7C94E810" w14:textId="121D55C5" w:rsidR="006A0C40" w:rsidRPr="006A0C40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8</w:t>
            </w:r>
            <w:r w:rsidR="006A0C4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7797AA0A" w14:textId="77777777" w:rsidR="006A0C40" w:rsidRP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00D6ADE6" w14:textId="77777777" w:rsidR="006A0C40" w:rsidRDefault="006A0C40">
      <w:pPr>
        <w:rPr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6"/>
        <w:gridCol w:w="1436"/>
      </w:tblGrid>
      <w:tr w:rsidR="006A0C40" w:rsidRPr="006A0C40" w14:paraId="2EF575B6" w14:textId="77777777" w:rsidTr="00AB2732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363893EE" w14:textId="77777777" w:rsidR="006A0C40" w:rsidRPr="00887FC6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Vhod:</w:t>
            </w:r>
          </w:p>
          <w:p w14:paraId="338FCF5B" w14:textId="0B6A153D" w:rsidR="006A0C40" w:rsidRP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5</w:t>
            </w:r>
          </w:p>
          <w:p w14:paraId="2F129659" w14:textId="7FBD793B" w:rsidR="006A0C40" w:rsidRPr="00887FC6" w:rsidRDefault="000D78AE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3</w:t>
            </w:r>
          </w:p>
          <w:p w14:paraId="22E0D5DB" w14:textId="07E13027" w:rsidR="00887FC6" w:rsidRP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0</w:t>
            </w:r>
          </w:p>
          <w:p w14:paraId="6500EF81" w14:textId="0DEEF024" w:rsidR="00887FC6" w:rsidRP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0</w:t>
            </w:r>
          </w:p>
          <w:p w14:paraId="227F4D0D" w14:textId="24C82BCF" w:rsidR="00887FC6" w:rsidRP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0</w:t>
            </w:r>
          </w:p>
          <w:p w14:paraId="2E45628A" w14:textId="36E226C5" w:rsidR="00887FC6" w:rsidRP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0</w:t>
            </w:r>
          </w:p>
          <w:p w14:paraId="771EA853" w14:textId="77777777" w:rsidR="006A0C40" w:rsidRPr="00887FC6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6E2C69BE" w14:textId="77777777" w:rsidR="006A0C40" w:rsidRPr="00887FC6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Izhod:</w:t>
            </w:r>
          </w:p>
          <w:p w14:paraId="38E185F3" w14:textId="27D78762" w:rsidR="006A0C40" w:rsidRP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3</w:t>
            </w:r>
          </w:p>
          <w:p w14:paraId="3EDC92B8" w14:textId="77777777" w:rsidR="006A0C40" w:rsidRPr="00887FC6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</w:p>
        </w:tc>
      </w:tr>
    </w:tbl>
    <w:p w14:paraId="59524614" w14:textId="77777777" w:rsidR="00276DE9" w:rsidRDefault="00276DE9">
      <w:pPr>
        <w:rPr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599"/>
      </w:tblGrid>
      <w:tr w:rsidR="00887FC6" w:rsidRPr="006A0C40" w14:paraId="10AB8B0D" w14:textId="77777777" w:rsidTr="000E44E1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63530E1B" w14:textId="77777777" w:rsidR="00887FC6" w:rsidRPr="006A0C40" w:rsidRDefault="00887FC6" w:rsidP="000E44E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045106E4" w14:textId="04D0830E" w:rsidR="00887FC6" w:rsidRPr="006A0C40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0</w:t>
            </w:r>
          </w:p>
          <w:p w14:paraId="33820D94" w14:textId="77777777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3</w:t>
            </w:r>
          </w:p>
          <w:p w14:paraId="1F4FBBD0" w14:textId="77777777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50E4D442" w14:textId="198E4216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75AFBC91" w14:textId="77777777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71E209A6" w14:textId="018A1233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28E8D797" w14:textId="270C495C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6</w:t>
            </w:r>
          </w:p>
          <w:p w14:paraId="1D671D96" w14:textId="0B57AF10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</w:p>
          <w:p w14:paraId="3DE3B804" w14:textId="6B0B30E6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</w:p>
          <w:p w14:paraId="275FE0B7" w14:textId="5D434938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-3</w:t>
            </w:r>
          </w:p>
          <w:p w14:paraId="795CCD98" w14:textId="784841C4" w:rsidR="00887FC6" w:rsidRPr="006A0C40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079912A1" w14:textId="77777777" w:rsidR="00887FC6" w:rsidRPr="006A0C40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166C5E91" w14:textId="77777777" w:rsidR="00887FC6" w:rsidRPr="006A0C40" w:rsidRDefault="00887FC6" w:rsidP="000E44E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56749D5E" w14:textId="1E14C4F4" w:rsidR="00887FC6" w:rsidRPr="006A0C40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-108</w:t>
            </w:r>
          </w:p>
          <w:p w14:paraId="52C5FDEF" w14:textId="77777777" w:rsidR="00887FC6" w:rsidRPr="006A0C40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75B9C8AE" w:rsidR="00276DE9" w:rsidRDefault="00887FC6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7354B1AB" wp14:editId="060E525D">
            <wp:extent cx="6190615" cy="303530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CC7E823" w14:textId="3434B727" w:rsidR="00560877" w:rsidRDefault="00887FC6">
      <w:pPr>
        <w:rPr>
          <w:lang w:val="sl-SI"/>
        </w:rPr>
      </w:pPr>
      <w:r>
        <w:rPr>
          <w:noProof/>
        </w:rPr>
        <w:drawing>
          <wp:inline distT="0" distB="0" distL="0" distR="0" wp14:anchorId="65631D92" wp14:editId="493A8D51">
            <wp:extent cx="6190615" cy="3259455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25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05B3350D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sectPr w:rsidR="00560877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0D78AE"/>
    <w:rsid w:val="001F70F8"/>
    <w:rsid w:val="00276DE9"/>
    <w:rsid w:val="003A70D0"/>
    <w:rsid w:val="00431BED"/>
    <w:rsid w:val="00560877"/>
    <w:rsid w:val="0056626B"/>
    <w:rsid w:val="006A0C40"/>
    <w:rsid w:val="006A7362"/>
    <w:rsid w:val="00764706"/>
    <w:rsid w:val="00887FC6"/>
    <w:rsid w:val="008943BC"/>
    <w:rsid w:val="00897E9C"/>
    <w:rsid w:val="008D592A"/>
    <w:rsid w:val="00A1194D"/>
    <w:rsid w:val="00A53EA8"/>
    <w:rsid w:val="00BD3532"/>
    <w:rsid w:val="00C14A13"/>
    <w:rsid w:val="00C92888"/>
    <w:rsid w:val="00D51FF0"/>
    <w:rsid w:val="00D8293F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0C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0C40"/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pln">
    <w:name w:val="pln"/>
    <w:basedOn w:val="DefaultParagraphFont"/>
    <w:rsid w:val="00C14A13"/>
  </w:style>
  <w:style w:type="character" w:customStyle="1" w:styleId="pun">
    <w:name w:val="pun"/>
    <w:basedOn w:val="DefaultParagraphFont"/>
    <w:rsid w:val="00C14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2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www.projekt-tomo.si/problem_set/1983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2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2</cp:revision>
  <cp:lastPrinted>2019-09-30T08:47:00Z</cp:lastPrinted>
  <dcterms:created xsi:type="dcterms:W3CDTF">2020-01-06T12:16:00Z</dcterms:created>
  <dcterms:modified xsi:type="dcterms:W3CDTF">2020-01-06T12:16:00Z</dcterms:modified>
</cp:coreProperties>
</file>